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4EEF7" w14:textId="6D972926" w:rsidR="00FF792E" w:rsidRDefault="00B070B7" w:rsidP="00BA66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rke Ataseven</w:t>
      </w:r>
    </w:p>
    <w:p w14:paraId="5B128F70" w14:textId="4D5D6932" w:rsidR="00B070B7" w:rsidRDefault="00B070B7" w:rsidP="00BA66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054326</w:t>
      </w:r>
    </w:p>
    <w:p w14:paraId="28044859" w14:textId="65EF413C" w:rsidR="00B070B7" w:rsidRPr="00BA66EF" w:rsidRDefault="00B070B7" w:rsidP="00BA66EF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070B7">
        <w:rPr>
          <w:rFonts w:ascii="Times New Roman" w:hAnsi="Times New Roman" w:cs="Times New Roman"/>
          <w:b/>
          <w:bCs/>
          <w:sz w:val="24"/>
          <w:szCs w:val="24"/>
        </w:rPr>
        <w:t>DASC521 HW#</w:t>
      </w:r>
      <w:r w:rsidR="007243D6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B070B7">
        <w:rPr>
          <w:rFonts w:ascii="Times New Roman" w:hAnsi="Times New Roman" w:cs="Times New Roman"/>
          <w:b/>
          <w:bCs/>
          <w:sz w:val="24"/>
          <w:szCs w:val="24"/>
        </w:rPr>
        <w:t xml:space="preserve"> REPORT</w:t>
      </w:r>
    </w:p>
    <w:p w14:paraId="7C41D59F" w14:textId="27D57F0E" w:rsidR="005B09B5" w:rsidRDefault="00B070B7" w:rsidP="00BA66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homework</w:t>
      </w:r>
      <w:r w:rsidR="00751F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have implemented regression tree</w:t>
      </w:r>
      <w:r w:rsidR="009A6705">
        <w:rPr>
          <w:rFonts w:ascii="Times New Roman" w:hAnsi="Times New Roman" w:cs="Times New Roman"/>
          <w:sz w:val="24"/>
          <w:szCs w:val="24"/>
        </w:rPr>
        <w:t xml:space="preserve">s </w:t>
      </w:r>
      <w:r>
        <w:rPr>
          <w:rFonts w:ascii="Times New Roman" w:hAnsi="Times New Roman" w:cs="Times New Roman"/>
          <w:sz w:val="24"/>
          <w:szCs w:val="24"/>
        </w:rPr>
        <w:t xml:space="preserve">with the training data and </w:t>
      </w:r>
      <w:r w:rsidR="009A6705">
        <w:rPr>
          <w:rFonts w:ascii="Times New Roman" w:hAnsi="Times New Roman" w:cs="Times New Roman"/>
          <w:sz w:val="24"/>
          <w:szCs w:val="24"/>
        </w:rPr>
        <w:t>evaluated the models with the test data</w:t>
      </w:r>
      <w:r w:rsidR="00DA1705">
        <w:rPr>
          <w:rFonts w:ascii="Times New Roman" w:hAnsi="Times New Roman" w:cs="Times New Roman"/>
          <w:sz w:val="24"/>
          <w:szCs w:val="24"/>
        </w:rPr>
        <w:t xml:space="preserve">. </w:t>
      </w:r>
      <w:r w:rsidR="00105BD7">
        <w:rPr>
          <w:rFonts w:ascii="Times New Roman" w:hAnsi="Times New Roman" w:cs="Times New Roman"/>
          <w:sz w:val="24"/>
          <w:szCs w:val="24"/>
        </w:rPr>
        <w:t xml:space="preserve">Data is </w:t>
      </w:r>
      <w:r w:rsidR="0032397C">
        <w:rPr>
          <w:rFonts w:ascii="Times New Roman" w:hAnsi="Times New Roman" w:cs="Times New Roman"/>
          <w:sz w:val="24"/>
          <w:szCs w:val="24"/>
        </w:rPr>
        <w:t>divided</w:t>
      </w:r>
      <w:r w:rsidR="00105BD7">
        <w:rPr>
          <w:rFonts w:ascii="Times New Roman" w:hAnsi="Times New Roman" w:cs="Times New Roman"/>
          <w:sz w:val="24"/>
          <w:szCs w:val="24"/>
        </w:rPr>
        <w:t xml:space="preserve"> into two </w:t>
      </w:r>
      <w:r w:rsidR="0032397C">
        <w:rPr>
          <w:rFonts w:ascii="Times New Roman" w:hAnsi="Times New Roman" w:cs="Times New Roman"/>
          <w:sz w:val="24"/>
          <w:szCs w:val="24"/>
        </w:rPr>
        <w:t xml:space="preserve">from the best split location, </w:t>
      </w:r>
      <w:r w:rsidR="00105BD7">
        <w:rPr>
          <w:rFonts w:ascii="Times New Roman" w:hAnsi="Times New Roman" w:cs="Times New Roman"/>
          <w:sz w:val="24"/>
          <w:szCs w:val="24"/>
        </w:rPr>
        <w:t>recursively</w:t>
      </w:r>
      <w:r w:rsidR="0032397C">
        <w:rPr>
          <w:rFonts w:ascii="Times New Roman" w:hAnsi="Times New Roman" w:cs="Times New Roman"/>
          <w:sz w:val="24"/>
          <w:szCs w:val="24"/>
        </w:rPr>
        <w:t>,</w:t>
      </w:r>
      <w:r w:rsidR="00105BD7">
        <w:rPr>
          <w:rFonts w:ascii="Times New Roman" w:hAnsi="Times New Roman" w:cs="Times New Roman"/>
          <w:sz w:val="24"/>
          <w:szCs w:val="24"/>
        </w:rPr>
        <w:t xml:space="preserve"> until the number of data</w:t>
      </w:r>
      <w:r w:rsidR="00100CB8">
        <w:rPr>
          <w:rFonts w:ascii="Times New Roman" w:hAnsi="Times New Roman" w:cs="Times New Roman"/>
          <w:sz w:val="24"/>
          <w:szCs w:val="24"/>
        </w:rPr>
        <w:t xml:space="preserve"> points</w:t>
      </w:r>
      <w:r w:rsidR="00105BD7">
        <w:rPr>
          <w:rFonts w:ascii="Times New Roman" w:hAnsi="Times New Roman" w:cs="Times New Roman"/>
          <w:sz w:val="24"/>
          <w:szCs w:val="24"/>
        </w:rPr>
        <w:t xml:space="preserve"> in the node is less than or equal to </w:t>
      </w:r>
      <w:r w:rsidR="00751F0B">
        <w:rPr>
          <w:rFonts w:ascii="Times New Roman" w:hAnsi="Times New Roman" w:cs="Times New Roman"/>
          <w:sz w:val="24"/>
          <w:szCs w:val="24"/>
        </w:rPr>
        <w:t xml:space="preserve">the </w:t>
      </w:r>
      <w:r w:rsidR="0015324B">
        <w:rPr>
          <w:rFonts w:ascii="Times New Roman" w:hAnsi="Times New Roman" w:cs="Times New Roman"/>
          <w:sz w:val="24"/>
          <w:szCs w:val="24"/>
        </w:rPr>
        <w:t>p</w:t>
      </w:r>
      <w:r w:rsidR="00105BD7">
        <w:rPr>
          <w:rFonts w:ascii="Times New Roman" w:hAnsi="Times New Roman" w:cs="Times New Roman"/>
          <w:sz w:val="24"/>
          <w:szCs w:val="24"/>
        </w:rPr>
        <w:t>re</w:t>
      </w:r>
      <w:r w:rsidR="0015324B">
        <w:rPr>
          <w:rFonts w:ascii="Times New Roman" w:hAnsi="Times New Roman" w:cs="Times New Roman"/>
          <w:sz w:val="24"/>
          <w:szCs w:val="24"/>
        </w:rPr>
        <w:t>-</w:t>
      </w:r>
      <w:r w:rsidR="00105BD7">
        <w:rPr>
          <w:rFonts w:ascii="Times New Roman" w:hAnsi="Times New Roman" w:cs="Times New Roman"/>
          <w:sz w:val="24"/>
          <w:szCs w:val="24"/>
        </w:rPr>
        <w:t>prunin</w:t>
      </w:r>
      <w:r w:rsidR="0015324B">
        <w:rPr>
          <w:rFonts w:ascii="Times New Roman" w:hAnsi="Times New Roman" w:cs="Times New Roman"/>
          <w:sz w:val="24"/>
          <w:szCs w:val="24"/>
        </w:rPr>
        <w:t>g parameter</w:t>
      </w:r>
      <w:r w:rsidR="00100CB8">
        <w:rPr>
          <w:rFonts w:ascii="Times New Roman" w:hAnsi="Times New Roman" w:cs="Times New Roman"/>
          <w:sz w:val="24"/>
          <w:szCs w:val="24"/>
        </w:rPr>
        <w:t>.</w:t>
      </w:r>
      <w:r w:rsidR="00815834">
        <w:rPr>
          <w:rFonts w:ascii="Times New Roman" w:hAnsi="Times New Roman" w:cs="Times New Roman"/>
          <w:sz w:val="24"/>
          <w:szCs w:val="24"/>
        </w:rPr>
        <w:t xml:space="preserve"> </w:t>
      </w:r>
      <w:r w:rsidR="00055F25">
        <w:rPr>
          <w:rFonts w:ascii="Times New Roman" w:hAnsi="Times New Roman" w:cs="Times New Roman"/>
          <w:sz w:val="24"/>
          <w:szCs w:val="24"/>
        </w:rPr>
        <w:t>The e</w:t>
      </w:r>
      <w:r w:rsidR="00815834">
        <w:rPr>
          <w:rFonts w:ascii="Times New Roman" w:hAnsi="Times New Roman" w:cs="Times New Roman"/>
          <w:sz w:val="24"/>
          <w:szCs w:val="24"/>
        </w:rPr>
        <w:t xml:space="preserve">rror of each possible split is calculated, </w:t>
      </w:r>
      <w:r w:rsidR="00A013B8">
        <w:rPr>
          <w:rFonts w:ascii="Times New Roman" w:hAnsi="Times New Roman" w:cs="Times New Roman"/>
          <w:sz w:val="24"/>
          <w:szCs w:val="24"/>
        </w:rPr>
        <w:t>split with the minimum error value</w:t>
      </w:r>
      <w:r w:rsidR="00815834">
        <w:rPr>
          <w:rFonts w:ascii="Times New Roman" w:hAnsi="Times New Roman" w:cs="Times New Roman"/>
          <w:sz w:val="24"/>
          <w:szCs w:val="24"/>
        </w:rPr>
        <w:t xml:space="preserve"> is selected as the split location.</w:t>
      </w:r>
      <w:r w:rsidR="005B09B5">
        <w:rPr>
          <w:rFonts w:ascii="Times New Roman" w:hAnsi="Times New Roman" w:cs="Times New Roman"/>
          <w:sz w:val="24"/>
          <w:szCs w:val="24"/>
        </w:rPr>
        <w:t xml:space="preserve"> </w:t>
      </w:r>
      <w:r w:rsidR="00055F25">
        <w:rPr>
          <w:rFonts w:ascii="Times New Roman" w:hAnsi="Times New Roman" w:cs="Times New Roman"/>
          <w:sz w:val="24"/>
          <w:szCs w:val="24"/>
        </w:rPr>
        <w:t>The e</w:t>
      </w:r>
      <w:r w:rsidR="005B09B5">
        <w:rPr>
          <w:rFonts w:ascii="Times New Roman" w:hAnsi="Times New Roman" w:cs="Times New Roman"/>
          <w:sz w:val="24"/>
          <w:szCs w:val="24"/>
        </w:rPr>
        <w:t>rror of a split is calculated using the following formula:</w:t>
      </w:r>
    </w:p>
    <w:p w14:paraId="77ABEBCC" w14:textId="44957B8F" w:rsidR="005B09B5" w:rsidRPr="00B070B7" w:rsidRDefault="005B09B5" w:rsidP="005B09B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eft nod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MS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eft nod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eft nod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MS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eft nod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arent</m:t>
                  </m:r>
                </m:sub>
              </m:sSub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14:paraId="1FEB67CF" w14:textId="6739019F" w:rsidR="00B070B7" w:rsidRDefault="005B09B5" w:rsidP="00BA66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my implementation did not exactly result as the one in the description. </w:t>
      </w:r>
    </w:p>
    <w:p w14:paraId="19003764" w14:textId="594AA8DC" w:rsidR="005B09B5" w:rsidRDefault="00481991" w:rsidP="00BA66E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s are shown in the following figures:</w:t>
      </w:r>
      <w:r w:rsidR="00493F5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3CE407" wp14:editId="5B92CD73">
                <wp:simplePos x="0" y="0"/>
                <wp:positionH relativeFrom="column">
                  <wp:posOffset>0</wp:posOffset>
                </wp:positionH>
                <wp:positionV relativeFrom="paragraph">
                  <wp:posOffset>2550160</wp:posOffset>
                </wp:positionV>
                <wp:extent cx="5943600" cy="635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C4E4FA" w14:textId="46280C7C" w:rsidR="00493F52" w:rsidRPr="00830FF9" w:rsidRDefault="00493F52" w:rsidP="00493F5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Decision tree when pre-pruning parameter is set to 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3CE40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200.8pt;width:468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" stroked="f">
                <v:textbox style="mso-fit-shape-to-text:t" inset="0,0,0,0">
                  <w:txbxContent>
                    <w:p w14:paraId="11C4E4FA" w14:textId="46280C7C" w:rsidR="00493F52" w:rsidRPr="00830FF9" w:rsidRDefault="00493F52" w:rsidP="00493F5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Decision tree when pre-pruning parameter is set to 15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93F5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126E93" wp14:editId="7D159CE1">
            <wp:simplePos x="0" y="0"/>
            <wp:positionH relativeFrom="column">
              <wp:posOffset>0</wp:posOffset>
            </wp:positionH>
            <wp:positionV relativeFrom="paragraph">
              <wp:posOffset>264160</wp:posOffset>
            </wp:positionV>
            <wp:extent cx="5943600" cy="22288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041719" w14:textId="77777777" w:rsidR="00493F52" w:rsidRDefault="00481991" w:rsidP="00493F52">
      <w:pPr>
        <w:keepNext/>
        <w:spacing w:line="360" w:lineRule="auto"/>
        <w:jc w:val="both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C0BCB4" wp14:editId="37B82308">
            <wp:extent cx="594360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4885" w14:textId="10F0A4D2" w:rsidR="00481991" w:rsidRDefault="00493F52" w:rsidP="00493F52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RMSE for different P values on a plot</w:t>
      </w:r>
    </w:p>
    <w:sectPr w:rsidR="00481991" w:rsidSect="00493F52">
      <w:pgSz w:w="12240" w:h="15840"/>
      <w:pgMar w:top="144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AxMTI1trS0MLRU0lEKTi0uzszPAykwrAUA7u3NASwAAAA="/>
  </w:docVars>
  <w:rsids>
    <w:rsidRoot w:val="00FF792E"/>
    <w:rsid w:val="00055F25"/>
    <w:rsid w:val="00100CB8"/>
    <w:rsid w:val="00105BD7"/>
    <w:rsid w:val="0015324B"/>
    <w:rsid w:val="0032397C"/>
    <w:rsid w:val="00481991"/>
    <w:rsid w:val="00493F52"/>
    <w:rsid w:val="005B09B5"/>
    <w:rsid w:val="007243D6"/>
    <w:rsid w:val="00751F0B"/>
    <w:rsid w:val="00815834"/>
    <w:rsid w:val="009A6705"/>
    <w:rsid w:val="00A013B8"/>
    <w:rsid w:val="00A20B19"/>
    <w:rsid w:val="00B070B7"/>
    <w:rsid w:val="00B710F1"/>
    <w:rsid w:val="00BA66EF"/>
    <w:rsid w:val="00DA1705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865CE"/>
  <w15:chartTrackingRefBased/>
  <w15:docId w15:val="{5CF0F356-043E-4146-B03E-74F8CBBE7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09B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93F5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ZE OZER</dc:creator>
  <cp:keywords/>
  <dc:description/>
  <cp:lastModifiedBy>ALIZE OZER</cp:lastModifiedBy>
  <cp:revision>16</cp:revision>
  <dcterms:created xsi:type="dcterms:W3CDTF">2020-12-07T16:00:00Z</dcterms:created>
  <dcterms:modified xsi:type="dcterms:W3CDTF">2020-12-07T17:38:00Z</dcterms:modified>
</cp:coreProperties>
</file>